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BFC2B" w14:textId="7C1D3688" w:rsidR="00D04FD8" w:rsidRPr="00672117" w:rsidRDefault="004F4046" w:rsidP="00D04FD8">
      <w:pPr>
        <w:spacing w:line="240" w:lineRule="auto"/>
        <w:jc w:val="center"/>
        <w:rPr>
          <w:b/>
          <w:sz w:val="10"/>
          <w:szCs w:val="10"/>
        </w:rPr>
      </w:pPr>
      <w:proofErr w:type="gramStart"/>
      <w:r w:rsidRPr="004F4046">
        <w:rPr>
          <w:rFonts w:hint="eastAsia"/>
          <w:b/>
          <w:sz w:val="28"/>
        </w:rPr>
        <w:t>::</w:t>
      </w:r>
      <w:proofErr w:type="gramEnd"/>
      <w:r w:rsidRPr="004F4046">
        <w:rPr>
          <w:rFonts w:hint="eastAsia"/>
          <w:b/>
          <w:sz w:val="28"/>
        </w:rPr>
        <w:t xml:space="preserve"> </w:t>
      </w:r>
      <w:r w:rsidR="002946F3" w:rsidRPr="004F4046">
        <w:rPr>
          <w:rFonts w:hint="eastAsia"/>
          <w:b/>
          <w:sz w:val="28"/>
        </w:rPr>
        <w:t xml:space="preserve">한국고분자학회 학술대회 </w:t>
      </w:r>
      <w:r w:rsidR="00D04FD8">
        <w:rPr>
          <w:rFonts w:hint="eastAsia"/>
          <w:b/>
          <w:sz w:val="28"/>
        </w:rPr>
        <w:t>심포지엄 운영</w:t>
      </w:r>
      <w:r w:rsidR="002946F3" w:rsidRPr="004F4046">
        <w:rPr>
          <w:rFonts w:hint="eastAsia"/>
          <w:b/>
          <w:sz w:val="28"/>
        </w:rPr>
        <w:t xml:space="preserve"> 신청서</w:t>
      </w:r>
      <w:r w:rsidRPr="004F4046">
        <w:rPr>
          <w:rFonts w:hint="eastAsia"/>
          <w:b/>
          <w:sz w:val="28"/>
        </w:rPr>
        <w:t xml:space="preserve"> ::</w:t>
      </w:r>
      <w:r w:rsidR="00D04FD8">
        <w:rPr>
          <w:b/>
          <w:sz w:val="28"/>
        </w:rPr>
        <w:br/>
      </w:r>
    </w:p>
    <w:p w14:paraId="7F3BAFC7" w14:textId="302DEB37" w:rsidR="002946F3" w:rsidRDefault="002946F3" w:rsidP="00672117">
      <w:pPr>
        <w:spacing w:after="0" w:line="240" w:lineRule="auto"/>
        <w:ind w:firstLineChars="100" w:firstLine="200"/>
      </w:pPr>
      <w:r>
        <w:rPr>
          <w:rFonts w:hint="eastAsia"/>
        </w:rPr>
        <w:t>- 일정: 202</w:t>
      </w:r>
      <w:r w:rsidR="00827EF0">
        <w:t>6</w:t>
      </w:r>
      <w:r>
        <w:rPr>
          <w:rFonts w:hint="eastAsia"/>
        </w:rPr>
        <w:t xml:space="preserve">년 </w:t>
      </w:r>
      <w:r w:rsidR="00827EF0">
        <w:t>4</w:t>
      </w:r>
      <w:r w:rsidR="00672117">
        <w:rPr>
          <w:rFonts w:hint="eastAsia"/>
        </w:rPr>
        <w:t>월</w:t>
      </w:r>
      <w:r>
        <w:rPr>
          <w:rFonts w:hint="eastAsia"/>
        </w:rPr>
        <w:t xml:space="preserve"> </w:t>
      </w:r>
      <w:r w:rsidR="00827EF0">
        <w:t>8</w:t>
      </w:r>
      <w:r>
        <w:rPr>
          <w:rFonts w:hint="eastAsia"/>
        </w:rPr>
        <w:t>일(</w:t>
      </w:r>
      <w:r w:rsidR="00827EF0">
        <w:rPr>
          <w:rFonts w:hint="eastAsia"/>
        </w:rPr>
        <w:t>수</w:t>
      </w:r>
      <w:r>
        <w:rPr>
          <w:rFonts w:hint="eastAsia"/>
        </w:rPr>
        <w:t xml:space="preserve">) </w:t>
      </w:r>
      <w:r>
        <w:t>–</w:t>
      </w:r>
      <w:r>
        <w:rPr>
          <w:rFonts w:hint="eastAsia"/>
        </w:rPr>
        <w:t xml:space="preserve"> </w:t>
      </w:r>
      <w:r w:rsidR="00827EF0">
        <w:t>4</w:t>
      </w:r>
      <w:r w:rsidR="00672117">
        <w:rPr>
          <w:rFonts w:hint="eastAsia"/>
        </w:rPr>
        <w:t xml:space="preserve">월 </w:t>
      </w:r>
      <w:r w:rsidR="006D15BA">
        <w:t>1</w:t>
      </w:r>
      <w:r w:rsidR="00827EF0">
        <w:t>0</w:t>
      </w:r>
      <w:r>
        <w:rPr>
          <w:rFonts w:hint="eastAsia"/>
        </w:rPr>
        <w:t>일(</w:t>
      </w:r>
      <w:r w:rsidR="00827EF0">
        <w:t>금</w:t>
      </w:r>
      <w:r>
        <w:rPr>
          <w:rFonts w:hint="eastAsia"/>
        </w:rPr>
        <w:t xml:space="preserve">), </w:t>
      </w:r>
      <w:r w:rsidRPr="002946F3">
        <w:t>202</w:t>
      </w:r>
      <w:r w:rsidR="00827EF0">
        <w:t>6</w:t>
      </w:r>
      <w:r w:rsidRPr="002946F3">
        <w:t xml:space="preserve">년도 </w:t>
      </w:r>
      <w:r w:rsidR="00827EF0">
        <w:rPr>
          <w:rFonts w:hint="eastAsia"/>
        </w:rPr>
        <w:t>춘</w:t>
      </w:r>
      <w:r w:rsidRPr="002946F3">
        <w:t>계 정기총회 및 학술대회</w:t>
      </w:r>
    </w:p>
    <w:p w14:paraId="2FD366EC" w14:textId="0EF2A0C4" w:rsidR="002946F3" w:rsidRDefault="002946F3" w:rsidP="000E0431">
      <w:pPr>
        <w:spacing w:after="0" w:line="240" w:lineRule="auto"/>
        <w:ind w:firstLineChars="100" w:firstLine="200"/>
      </w:pPr>
      <w:r>
        <w:rPr>
          <w:rFonts w:hint="eastAsia"/>
        </w:rPr>
        <w:t xml:space="preserve">- 장소: </w:t>
      </w:r>
      <w:proofErr w:type="spellStart"/>
      <w:r w:rsidR="00827EF0">
        <w:rPr>
          <w:rFonts w:hint="eastAsia"/>
        </w:rPr>
        <w:t>대전컨</w:t>
      </w:r>
      <w:r>
        <w:rPr>
          <w:rFonts w:hint="eastAsia"/>
        </w:rPr>
        <w:t>벤션센터</w:t>
      </w:r>
      <w:proofErr w:type="spellEnd"/>
      <w:r>
        <w:rPr>
          <w:rFonts w:hint="eastAsia"/>
        </w:rPr>
        <w:t>(</w:t>
      </w:r>
      <w:r w:rsidR="00827EF0">
        <w:t>ICC</w:t>
      </w:r>
      <w:r>
        <w:rPr>
          <w:rFonts w:hint="eastAsia"/>
        </w:rPr>
        <w:t>)</w:t>
      </w:r>
    </w:p>
    <w:p w14:paraId="5C20285A" w14:textId="262C02AE" w:rsidR="004F4046" w:rsidRDefault="004F4046" w:rsidP="000E0431">
      <w:pPr>
        <w:spacing w:line="240" w:lineRule="auto"/>
        <w:ind w:leftChars="100" w:left="4600" w:hangingChars="2200" w:hanging="4400"/>
      </w:pPr>
      <w:r>
        <w:rPr>
          <w:rFonts w:hint="eastAsia"/>
        </w:rPr>
        <w:t>* 202</w:t>
      </w:r>
      <w:r w:rsidR="00827EF0">
        <w:t>6</w:t>
      </w:r>
      <w:r>
        <w:rPr>
          <w:rFonts w:hint="eastAsia"/>
        </w:rPr>
        <w:t xml:space="preserve"> </w:t>
      </w:r>
      <w:r w:rsidR="00827EF0">
        <w:rPr>
          <w:rFonts w:hint="eastAsia"/>
        </w:rPr>
        <w:t>춘</w:t>
      </w:r>
      <w:r>
        <w:rPr>
          <w:rFonts w:hint="eastAsia"/>
        </w:rPr>
        <w:t xml:space="preserve">계 세션 운영: </w:t>
      </w:r>
      <w:r w:rsidR="00827EF0">
        <w:rPr>
          <w:b/>
        </w:rPr>
        <w:t>4</w:t>
      </w:r>
      <w:r w:rsidR="00672117">
        <w:rPr>
          <w:b/>
        </w:rPr>
        <w:t>/</w:t>
      </w:r>
      <w:r w:rsidR="00827EF0">
        <w:rPr>
          <w:b/>
        </w:rPr>
        <w:t>9</w:t>
      </w:r>
      <w:r w:rsidRPr="000E0431">
        <w:rPr>
          <w:rFonts w:hint="eastAsia"/>
          <w:b/>
        </w:rPr>
        <w:t>(</w:t>
      </w:r>
      <w:r w:rsidR="00827EF0">
        <w:rPr>
          <w:rFonts w:hint="eastAsia"/>
          <w:b/>
        </w:rPr>
        <w:t>목</w:t>
      </w:r>
      <w:r w:rsidRPr="000E0431">
        <w:rPr>
          <w:rFonts w:hint="eastAsia"/>
          <w:b/>
        </w:rPr>
        <w:t>)</w:t>
      </w:r>
      <w:r>
        <w:rPr>
          <w:rFonts w:hint="eastAsia"/>
        </w:rPr>
        <w:t xml:space="preserve"> 또는 </w:t>
      </w:r>
      <w:r w:rsidR="00827EF0">
        <w:rPr>
          <w:b/>
        </w:rPr>
        <w:t>4</w:t>
      </w:r>
      <w:r w:rsidR="00083E2F">
        <w:rPr>
          <w:b/>
        </w:rPr>
        <w:t>/</w:t>
      </w:r>
      <w:r w:rsidR="00827EF0">
        <w:rPr>
          <w:b/>
        </w:rPr>
        <w:t>10</w:t>
      </w:r>
      <w:r w:rsidRPr="000E0431">
        <w:rPr>
          <w:rFonts w:hint="eastAsia"/>
          <w:b/>
        </w:rPr>
        <w:t>(</w:t>
      </w:r>
      <w:r w:rsidR="00827EF0">
        <w:rPr>
          <w:rFonts w:hint="eastAsia"/>
          <w:b/>
        </w:rPr>
        <w:t>금</w:t>
      </w:r>
      <w:r w:rsidRPr="000E0431">
        <w:rPr>
          <w:rFonts w:hint="eastAsia"/>
          <w:b/>
        </w:rPr>
        <w:t>)</w:t>
      </w:r>
      <w:r>
        <w:rPr>
          <w:rFonts w:hint="eastAsia"/>
        </w:rPr>
        <w:t xml:space="preserve"> </w:t>
      </w:r>
      <w:r w:rsidR="000E0431">
        <w:rPr>
          <w:rFonts w:hint="eastAsia"/>
        </w:rPr>
        <w:t>(</w:t>
      </w:r>
      <w:r>
        <w:rPr>
          <w:rFonts w:hint="eastAsia"/>
        </w:rPr>
        <w:t>정확한 발표시간은 초록등록 마감 후 확정</w:t>
      </w:r>
      <w:r w:rsidR="000E0431">
        <w:rPr>
          <w:rFonts w:hint="eastAsia"/>
        </w:rPr>
        <w:t>)</w:t>
      </w:r>
    </w:p>
    <w:p w14:paraId="58B8DC83" w14:textId="77777777" w:rsidR="002946F3" w:rsidRDefault="002946F3" w:rsidP="004F4046">
      <w:pPr>
        <w:spacing w:after="0" w:line="240" w:lineRule="auto"/>
      </w:pPr>
      <w:r>
        <w:rPr>
          <w:rFonts w:hint="eastAsia"/>
        </w:rPr>
        <w:t>&lt;신청자 정보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831"/>
        <w:gridCol w:w="457"/>
        <w:gridCol w:w="3081"/>
        <w:gridCol w:w="529"/>
        <w:gridCol w:w="3118"/>
      </w:tblGrid>
      <w:tr w:rsidR="002946F3" w14:paraId="7D8326CC" w14:textId="77777777" w:rsidTr="002C5A1C">
        <w:tc>
          <w:tcPr>
            <w:tcW w:w="1838" w:type="dxa"/>
          </w:tcPr>
          <w:p w14:paraId="46F062EF" w14:textId="39719B9C" w:rsidR="002946F3" w:rsidRDefault="002946F3" w:rsidP="002946F3">
            <w:r>
              <w:rPr>
                <w:rFonts w:hint="eastAsia"/>
              </w:rPr>
              <w:t>성명</w:t>
            </w:r>
            <w:r w:rsidR="002C5A1C">
              <w:rPr>
                <w:rFonts w:hint="eastAsia"/>
              </w:rPr>
              <w:t xml:space="preserve"> </w:t>
            </w:r>
            <w:r w:rsidR="002C5A1C">
              <w:t>(Organizer)</w:t>
            </w:r>
          </w:p>
        </w:tc>
        <w:tc>
          <w:tcPr>
            <w:tcW w:w="7178" w:type="dxa"/>
            <w:gridSpan w:val="4"/>
          </w:tcPr>
          <w:p w14:paraId="0F104065" w14:textId="77777777" w:rsidR="002946F3" w:rsidRDefault="002946F3" w:rsidP="002946F3"/>
        </w:tc>
      </w:tr>
      <w:tr w:rsidR="002946F3" w14:paraId="58ACCF74" w14:textId="77777777" w:rsidTr="002C5A1C">
        <w:tc>
          <w:tcPr>
            <w:tcW w:w="1838" w:type="dxa"/>
          </w:tcPr>
          <w:p w14:paraId="2B746496" w14:textId="77777777" w:rsidR="002946F3" w:rsidRDefault="002946F3" w:rsidP="002946F3">
            <w:r>
              <w:rPr>
                <w:rFonts w:hint="eastAsia"/>
              </w:rPr>
              <w:t>소속</w:t>
            </w:r>
          </w:p>
        </w:tc>
        <w:tc>
          <w:tcPr>
            <w:tcW w:w="7178" w:type="dxa"/>
            <w:gridSpan w:val="4"/>
          </w:tcPr>
          <w:p w14:paraId="2B43875D" w14:textId="77777777" w:rsidR="002946F3" w:rsidRDefault="002946F3" w:rsidP="002946F3"/>
        </w:tc>
      </w:tr>
      <w:tr w:rsidR="000E0431" w14:paraId="0BFE0137" w14:textId="77777777" w:rsidTr="002C5A1C">
        <w:tc>
          <w:tcPr>
            <w:tcW w:w="1838" w:type="dxa"/>
          </w:tcPr>
          <w:p w14:paraId="789F78B8" w14:textId="77777777" w:rsidR="000E0431" w:rsidRDefault="000E0431" w:rsidP="002946F3">
            <w:r>
              <w:rPr>
                <w:rFonts w:hint="eastAsia"/>
              </w:rPr>
              <w:t>연락처</w:t>
            </w:r>
          </w:p>
        </w:tc>
        <w:tc>
          <w:tcPr>
            <w:tcW w:w="380" w:type="dxa"/>
          </w:tcPr>
          <w:p w14:paraId="18E7140C" w14:textId="77777777" w:rsidR="000E0431" w:rsidRDefault="000E0431" w:rsidP="002946F3">
            <w:r>
              <w:rPr>
                <w:rFonts w:hint="eastAsia"/>
              </w:rPr>
              <w:t>Tel</w:t>
            </w:r>
          </w:p>
        </w:tc>
        <w:tc>
          <w:tcPr>
            <w:tcW w:w="3116" w:type="dxa"/>
          </w:tcPr>
          <w:p w14:paraId="73F8C4BB" w14:textId="77777777" w:rsidR="000E0431" w:rsidRDefault="000E0431" w:rsidP="002946F3"/>
        </w:tc>
        <w:tc>
          <w:tcPr>
            <w:tcW w:w="529" w:type="dxa"/>
          </w:tcPr>
          <w:p w14:paraId="29A038DD" w14:textId="77777777" w:rsidR="000E0431" w:rsidRDefault="000E0431" w:rsidP="002946F3">
            <w:r>
              <w:rPr>
                <w:rFonts w:hint="eastAsia"/>
              </w:rPr>
              <w:t>H.P.</w:t>
            </w:r>
          </w:p>
        </w:tc>
        <w:tc>
          <w:tcPr>
            <w:tcW w:w="3153" w:type="dxa"/>
          </w:tcPr>
          <w:p w14:paraId="02B24497" w14:textId="77777777" w:rsidR="000E0431" w:rsidRDefault="000E0431" w:rsidP="002946F3"/>
        </w:tc>
      </w:tr>
      <w:tr w:rsidR="002946F3" w14:paraId="2CD52652" w14:textId="77777777" w:rsidTr="002C5A1C">
        <w:tc>
          <w:tcPr>
            <w:tcW w:w="1838" w:type="dxa"/>
          </w:tcPr>
          <w:p w14:paraId="2A8162D7" w14:textId="77777777" w:rsidR="002946F3" w:rsidRDefault="002946F3" w:rsidP="002946F3">
            <w:r>
              <w:rPr>
                <w:rFonts w:hint="eastAsia"/>
              </w:rPr>
              <w:t>이메일</w:t>
            </w:r>
          </w:p>
        </w:tc>
        <w:tc>
          <w:tcPr>
            <w:tcW w:w="7178" w:type="dxa"/>
            <w:gridSpan w:val="4"/>
          </w:tcPr>
          <w:p w14:paraId="40B9A3FE" w14:textId="77777777" w:rsidR="002946F3" w:rsidRDefault="002946F3" w:rsidP="002946F3"/>
        </w:tc>
      </w:tr>
      <w:tr w:rsidR="002C5A1C" w14:paraId="22544844" w14:textId="77777777" w:rsidTr="002C5A1C">
        <w:tc>
          <w:tcPr>
            <w:tcW w:w="1838" w:type="dxa"/>
          </w:tcPr>
          <w:p w14:paraId="332B6442" w14:textId="083D5AB5" w:rsidR="002C5A1C" w:rsidRDefault="002C5A1C" w:rsidP="002946F3">
            <w:r>
              <w:rPr>
                <w:rFonts w:hint="eastAsia"/>
              </w:rPr>
              <w:t xml:space="preserve">추가 </w:t>
            </w:r>
            <w:r>
              <w:t>Organizer</w:t>
            </w:r>
          </w:p>
        </w:tc>
        <w:tc>
          <w:tcPr>
            <w:tcW w:w="7178" w:type="dxa"/>
            <w:gridSpan w:val="4"/>
          </w:tcPr>
          <w:p w14:paraId="22B2041B" w14:textId="7F7F4618" w:rsidR="002C5A1C" w:rsidRDefault="002C5A1C" w:rsidP="002946F3">
            <w:r>
              <w:rPr>
                <w:rFonts w:hint="eastAsia"/>
              </w:rPr>
              <w:t>(</w:t>
            </w:r>
            <w:r>
              <w:t>이름</w:t>
            </w:r>
            <w:r>
              <w:rPr>
                <w:rFonts w:hint="eastAsia"/>
              </w:rPr>
              <w:t>/소속/E-mail/휴대폰)</w:t>
            </w:r>
            <w:r w:rsidR="00CA4E5F">
              <w:t xml:space="preserve"> *</w:t>
            </w:r>
            <w:r>
              <w:rPr>
                <w:rFonts w:hint="eastAsia"/>
              </w:rPr>
              <w:t xml:space="preserve">함께 조직할 </w:t>
            </w:r>
            <w:r>
              <w:t>organizer</w:t>
            </w:r>
            <w:r>
              <w:rPr>
                <w:rFonts w:hint="eastAsia"/>
              </w:rPr>
              <w:t>가 있을 시 작성</w:t>
            </w:r>
          </w:p>
        </w:tc>
      </w:tr>
    </w:tbl>
    <w:p w14:paraId="082BEE43" w14:textId="77777777" w:rsidR="002946F3" w:rsidRPr="000E0431" w:rsidRDefault="002946F3" w:rsidP="004F4046">
      <w:pPr>
        <w:spacing w:after="0" w:line="240" w:lineRule="auto"/>
        <w:rPr>
          <w:sz w:val="10"/>
          <w:szCs w:val="10"/>
        </w:rPr>
      </w:pPr>
    </w:p>
    <w:p w14:paraId="186024FC" w14:textId="4046AC84" w:rsidR="002946F3" w:rsidRDefault="002946F3" w:rsidP="004F4046">
      <w:pPr>
        <w:spacing w:after="0" w:line="240" w:lineRule="auto"/>
      </w:pPr>
      <w:r>
        <w:rPr>
          <w:rFonts w:hint="eastAsia"/>
        </w:rPr>
        <w:t>&lt;</w:t>
      </w:r>
      <w:r w:rsidR="00BA4276">
        <w:rPr>
          <w:rFonts w:hint="eastAsia"/>
        </w:rPr>
        <w:t xml:space="preserve">심포지엄 </w:t>
      </w:r>
      <w:r>
        <w:rPr>
          <w:rFonts w:hint="eastAsia"/>
        </w:rPr>
        <w:t>정보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52"/>
        <w:gridCol w:w="7364"/>
      </w:tblGrid>
      <w:tr w:rsidR="002946F3" w14:paraId="6CC67E88" w14:textId="77777777" w:rsidTr="002C5A1C">
        <w:tc>
          <w:tcPr>
            <w:tcW w:w="1652" w:type="dxa"/>
          </w:tcPr>
          <w:p w14:paraId="3B778434" w14:textId="77777777" w:rsidR="002946F3" w:rsidRDefault="002946F3" w:rsidP="002946F3">
            <w:r>
              <w:rPr>
                <w:rFonts w:hint="eastAsia"/>
              </w:rPr>
              <w:t>주제(국문)</w:t>
            </w:r>
          </w:p>
        </w:tc>
        <w:tc>
          <w:tcPr>
            <w:tcW w:w="7364" w:type="dxa"/>
          </w:tcPr>
          <w:p w14:paraId="7317A29E" w14:textId="77777777" w:rsidR="002946F3" w:rsidRDefault="002946F3" w:rsidP="002946F3">
            <w:r>
              <w:rPr>
                <w:rFonts w:hint="eastAsia"/>
              </w:rPr>
              <w:t>*영문 주제만으로 진행 가능</w:t>
            </w:r>
          </w:p>
        </w:tc>
      </w:tr>
      <w:tr w:rsidR="002946F3" w14:paraId="7CDD28F1" w14:textId="77777777" w:rsidTr="002C5A1C">
        <w:tc>
          <w:tcPr>
            <w:tcW w:w="1652" w:type="dxa"/>
          </w:tcPr>
          <w:p w14:paraId="15F12045" w14:textId="77777777" w:rsidR="002946F3" w:rsidRDefault="002946F3" w:rsidP="002946F3">
            <w:r>
              <w:rPr>
                <w:rFonts w:hint="eastAsia"/>
              </w:rPr>
              <w:t>주제(영문)</w:t>
            </w:r>
          </w:p>
        </w:tc>
        <w:tc>
          <w:tcPr>
            <w:tcW w:w="7364" w:type="dxa"/>
          </w:tcPr>
          <w:p w14:paraId="5E6FAA17" w14:textId="77777777" w:rsidR="002946F3" w:rsidRDefault="002946F3" w:rsidP="002946F3"/>
        </w:tc>
      </w:tr>
      <w:tr w:rsidR="004F4046" w14:paraId="1E526F19" w14:textId="77777777" w:rsidTr="00672117">
        <w:trPr>
          <w:trHeight w:val="1192"/>
        </w:trPr>
        <w:tc>
          <w:tcPr>
            <w:tcW w:w="1652" w:type="dxa"/>
          </w:tcPr>
          <w:p w14:paraId="4B7897AB" w14:textId="77777777" w:rsidR="002D4771" w:rsidRDefault="004F4046" w:rsidP="00F23320">
            <w:pPr>
              <w:spacing w:line="280" w:lineRule="exact"/>
            </w:pPr>
            <w:r>
              <w:rPr>
                <w:rFonts w:hint="eastAsia"/>
              </w:rPr>
              <w:t>세션에 대한</w:t>
            </w:r>
          </w:p>
          <w:p w14:paraId="6C5F472C" w14:textId="77777777" w:rsidR="004F4046" w:rsidRDefault="004F4046" w:rsidP="00F23320">
            <w:pPr>
              <w:spacing w:line="280" w:lineRule="exact"/>
            </w:pPr>
            <w:r>
              <w:rPr>
                <w:rFonts w:hint="eastAsia"/>
              </w:rPr>
              <w:t>간단한 설명</w:t>
            </w:r>
          </w:p>
          <w:p w14:paraId="1E3A4AD6" w14:textId="77777777" w:rsidR="004F4046" w:rsidRDefault="004F4046" w:rsidP="00F23320">
            <w:pPr>
              <w:spacing w:line="280" w:lineRule="exact"/>
            </w:pPr>
            <w:r>
              <w:rPr>
                <w:rFonts w:hint="eastAsia"/>
              </w:rPr>
              <w:t>(5줄 이내)</w:t>
            </w:r>
          </w:p>
        </w:tc>
        <w:tc>
          <w:tcPr>
            <w:tcW w:w="7364" w:type="dxa"/>
          </w:tcPr>
          <w:p w14:paraId="3D55C424" w14:textId="77777777" w:rsidR="004F4046" w:rsidRDefault="004F4046" w:rsidP="002946F3"/>
        </w:tc>
      </w:tr>
      <w:tr w:rsidR="002C5A1C" w14:paraId="6B0E17D9" w14:textId="77777777" w:rsidTr="002C5A1C">
        <w:trPr>
          <w:trHeight w:val="559"/>
        </w:trPr>
        <w:tc>
          <w:tcPr>
            <w:tcW w:w="1652" w:type="dxa"/>
          </w:tcPr>
          <w:p w14:paraId="5B7CD9A3" w14:textId="6E524CE9" w:rsidR="002C5A1C" w:rsidRDefault="002C5A1C" w:rsidP="002946F3">
            <w:r>
              <w:rPr>
                <w:rFonts w:hint="eastAsia"/>
              </w:rPr>
              <w:t>발표자(예정)</w:t>
            </w:r>
          </w:p>
        </w:tc>
        <w:tc>
          <w:tcPr>
            <w:tcW w:w="7364" w:type="dxa"/>
          </w:tcPr>
          <w:p w14:paraId="5FB62DF6" w14:textId="28E3746E" w:rsidR="002C5A1C" w:rsidRDefault="002C5A1C" w:rsidP="002946F3">
            <w:r>
              <w:rPr>
                <w:rFonts w:hint="eastAsia"/>
              </w:rPr>
              <w:t>(</w:t>
            </w:r>
            <w:r>
              <w:t>25</w:t>
            </w:r>
            <w:r>
              <w:rPr>
                <w:rFonts w:hint="eastAsia"/>
              </w:rPr>
              <w:t>분 발표,</w:t>
            </w:r>
            <w:r>
              <w:t xml:space="preserve"> 4</w:t>
            </w:r>
            <w:r>
              <w:rPr>
                <w:rFonts w:hint="eastAsia"/>
              </w:rPr>
              <w:t>명 또는</w:t>
            </w:r>
            <w:r>
              <w:t xml:space="preserve"> 8</w:t>
            </w:r>
            <w:r>
              <w:rPr>
                <w:rFonts w:hint="eastAsia"/>
              </w:rPr>
              <w:t>명으로 구성) (이름/소속)</w:t>
            </w:r>
          </w:p>
        </w:tc>
      </w:tr>
      <w:tr w:rsidR="002C5A1C" w14:paraId="1233E952" w14:textId="77777777" w:rsidTr="0006650C">
        <w:tc>
          <w:tcPr>
            <w:tcW w:w="1652" w:type="dxa"/>
          </w:tcPr>
          <w:p w14:paraId="16B5C5BD" w14:textId="622FE4B4" w:rsidR="002C5A1C" w:rsidRDefault="002C5A1C" w:rsidP="002946F3">
            <w:r>
              <w:rPr>
                <w:rFonts w:hint="eastAsia"/>
              </w:rPr>
              <w:t>비고</w:t>
            </w:r>
          </w:p>
        </w:tc>
        <w:tc>
          <w:tcPr>
            <w:tcW w:w="7364" w:type="dxa"/>
          </w:tcPr>
          <w:p w14:paraId="566F9855" w14:textId="6265BE88" w:rsidR="002C5A1C" w:rsidRDefault="002C5A1C" w:rsidP="002946F3"/>
        </w:tc>
      </w:tr>
    </w:tbl>
    <w:p w14:paraId="3FBA9613" w14:textId="0C2CBDED" w:rsidR="002946F3" w:rsidRDefault="002946F3" w:rsidP="004F4046">
      <w:pPr>
        <w:spacing w:after="0" w:line="240" w:lineRule="auto"/>
        <w:rPr>
          <w:sz w:val="10"/>
          <w:szCs w:val="10"/>
        </w:rPr>
      </w:pPr>
    </w:p>
    <w:p w14:paraId="4CE3AE61" w14:textId="49139CD6" w:rsidR="0004134A" w:rsidRDefault="0004134A" w:rsidP="0004134A">
      <w:pPr>
        <w:spacing w:line="240" w:lineRule="auto"/>
        <w:ind w:firstLineChars="100" w:firstLine="200"/>
      </w:pPr>
      <w:r w:rsidRPr="002946F3">
        <w:t>본인은 한국</w:t>
      </w:r>
      <w:r>
        <w:rPr>
          <w:rFonts w:hint="eastAsia"/>
        </w:rPr>
        <w:t>고분자</w:t>
      </w:r>
      <w:r w:rsidRPr="002946F3">
        <w:t>학회 학술대회</w:t>
      </w:r>
      <w:r w:rsidRPr="002946F3">
        <w:rPr>
          <w:rFonts w:hint="eastAsia"/>
        </w:rPr>
        <w:t xml:space="preserve"> </w:t>
      </w:r>
      <w:r w:rsidRPr="002946F3">
        <w:t>기간 중</w:t>
      </w:r>
      <w:r w:rsidRPr="002946F3">
        <w:rPr>
          <w:rFonts w:hint="eastAsia"/>
        </w:rPr>
        <w:t xml:space="preserve"> </w:t>
      </w:r>
      <w:r w:rsidR="00D04FD8">
        <w:rPr>
          <w:rFonts w:hint="eastAsia"/>
        </w:rPr>
        <w:t>상기</w:t>
      </w:r>
      <w:r w:rsidRPr="002946F3">
        <w:t xml:space="preserve">와 같이 </w:t>
      </w:r>
      <w:r w:rsidR="00D04FD8">
        <w:rPr>
          <w:rFonts w:hint="eastAsia"/>
        </w:rPr>
        <w:t>심포지엄</w:t>
      </w:r>
      <w:r w:rsidRPr="002946F3">
        <w:t>을 구성</w:t>
      </w:r>
      <w:r w:rsidRPr="002946F3">
        <w:rPr>
          <w:rFonts w:hint="eastAsia"/>
        </w:rPr>
        <w:t xml:space="preserve">, </w:t>
      </w:r>
      <w:r w:rsidRPr="002946F3">
        <w:t xml:space="preserve">운영하고자 신청서를 </w:t>
      </w:r>
      <w:proofErr w:type="spellStart"/>
      <w:r w:rsidRPr="002946F3">
        <w:t>제출하오니</w:t>
      </w:r>
      <w:proofErr w:type="spellEnd"/>
      <w:r w:rsidRPr="002946F3">
        <w:t xml:space="preserve"> 검토하시어 세션 운영 가능 여부를 회신하여 주시기 바랍니다</w:t>
      </w:r>
      <w:r w:rsidRPr="002946F3">
        <w:rPr>
          <w:rFonts w:hint="eastAsia"/>
        </w:rPr>
        <w:t>.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992"/>
        <w:gridCol w:w="3086"/>
        <w:gridCol w:w="883"/>
        <w:gridCol w:w="2977"/>
      </w:tblGrid>
      <w:tr w:rsidR="0004134A" w14:paraId="6C940AFD" w14:textId="77777777" w:rsidTr="00BB48C4">
        <w:trPr>
          <w:jc w:val="center"/>
        </w:trPr>
        <w:tc>
          <w:tcPr>
            <w:tcW w:w="992" w:type="dxa"/>
          </w:tcPr>
          <w:p w14:paraId="55A59B19" w14:textId="77777777" w:rsidR="0004134A" w:rsidRDefault="0004134A" w:rsidP="00BB48C4">
            <w:r>
              <w:rPr>
                <w:rFonts w:hint="eastAsia"/>
              </w:rPr>
              <w:t>신청일</w:t>
            </w:r>
          </w:p>
        </w:tc>
        <w:tc>
          <w:tcPr>
            <w:tcW w:w="3086" w:type="dxa"/>
          </w:tcPr>
          <w:p w14:paraId="4D3C0272" w14:textId="77777777" w:rsidR="0004134A" w:rsidRDefault="0004134A" w:rsidP="00BB48C4">
            <w:r>
              <w:rPr>
                <w:rFonts w:hint="eastAsia"/>
              </w:rPr>
              <w:t xml:space="preserve"> 20   </w:t>
            </w:r>
            <w:proofErr w:type="gramStart"/>
            <w:r>
              <w:rPr>
                <w:rFonts w:hint="eastAsia"/>
              </w:rPr>
              <w:t xml:space="preserve">  .</w:t>
            </w:r>
            <w:proofErr w:type="gramEnd"/>
            <w:r>
              <w:rPr>
                <w:rFonts w:hint="eastAsia"/>
              </w:rPr>
              <w:t xml:space="preserve">       .       .</w:t>
            </w:r>
          </w:p>
        </w:tc>
        <w:tc>
          <w:tcPr>
            <w:tcW w:w="883" w:type="dxa"/>
          </w:tcPr>
          <w:p w14:paraId="1236ACA1" w14:textId="77777777" w:rsidR="0004134A" w:rsidRDefault="0004134A" w:rsidP="00BB48C4">
            <w:r>
              <w:rPr>
                <w:rFonts w:hint="eastAsia"/>
              </w:rPr>
              <w:t>신청인</w:t>
            </w:r>
          </w:p>
        </w:tc>
        <w:tc>
          <w:tcPr>
            <w:tcW w:w="2977" w:type="dxa"/>
          </w:tcPr>
          <w:p w14:paraId="56894E77" w14:textId="5DBF1557" w:rsidR="0004134A" w:rsidRDefault="0004134A" w:rsidP="00BB48C4">
            <w:r>
              <w:rPr>
                <w:rFonts w:hint="eastAsia"/>
              </w:rPr>
              <w:t xml:space="preserve">                     </w:t>
            </w:r>
          </w:p>
        </w:tc>
      </w:tr>
    </w:tbl>
    <w:p w14:paraId="06766AFF" w14:textId="77777777" w:rsidR="0004134A" w:rsidRPr="00672117" w:rsidRDefault="0004134A" w:rsidP="0004134A">
      <w:pPr>
        <w:spacing w:after="0" w:line="240" w:lineRule="auto"/>
        <w:ind w:firstLineChars="100" w:firstLine="140"/>
        <w:rPr>
          <w:sz w:val="14"/>
          <w:szCs w:val="14"/>
        </w:rPr>
      </w:pPr>
    </w:p>
    <w:p w14:paraId="2B7EE37F" w14:textId="3746ADF8" w:rsidR="0004134A" w:rsidRDefault="0004134A" w:rsidP="004F4046">
      <w:pPr>
        <w:spacing w:after="0" w:line="240" w:lineRule="auto"/>
        <w:rPr>
          <w:sz w:val="10"/>
          <w:szCs w:val="10"/>
        </w:rPr>
      </w:pPr>
      <w:r>
        <w:rPr>
          <w:sz w:val="10"/>
          <w:szCs w:val="10"/>
        </w:rPr>
        <w:t>--------------------------------------------------------------------------------------------------------------------------------------------------------------------------------------------------------------------------</w:t>
      </w:r>
    </w:p>
    <w:p w14:paraId="741C1A43" w14:textId="77777777" w:rsidR="002946F3" w:rsidRDefault="002946F3" w:rsidP="004F4046">
      <w:pPr>
        <w:spacing w:after="0" w:line="240" w:lineRule="auto"/>
      </w:pPr>
      <w:r w:rsidRPr="002946F3">
        <w:rPr>
          <w:rFonts w:hint="eastAsia"/>
        </w:rPr>
        <w:t>&lt;Organizer 공통 안내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946F3" w14:paraId="708D016D" w14:textId="77777777" w:rsidTr="00195721">
        <w:tc>
          <w:tcPr>
            <w:tcW w:w="9016" w:type="dxa"/>
          </w:tcPr>
          <w:p w14:paraId="7528617D" w14:textId="77777777" w:rsidR="002946F3" w:rsidRPr="00FC5AD8" w:rsidRDefault="002946F3" w:rsidP="002946F3">
            <w:pPr>
              <w:rPr>
                <w:spacing w:val="-4"/>
              </w:rPr>
            </w:pPr>
            <w:r w:rsidRPr="002946F3">
              <w:rPr>
                <w:rFonts w:hint="eastAsia"/>
              </w:rPr>
              <w:t>*</w:t>
            </w:r>
            <w:r w:rsidR="00FC5AD8" w:rsidRPr="00F23320">
              <w:rPr>
                <w:rFonts w:hint="eastAsia"/>
                <w:spacing w:val="-8"/>
              </w:rPr>
              <w:t>1월(춘계)/</w:t>
            </w:r>
            <w:r w:rsidRPr="00F23320">
              <w:rPr>
                <w:rFonts w:hint="eastAsia"/>
                <w:spacing w:val="-8"/>
              </w:rPr>
              <w:t>7월</w:t>
            </w:r>
            <w:r w:rsidR="00FC5AD8" w:rsidRPr="00F23320">
              <w:rPr>
                <w:rFonts w:hint="eastAsia"/>
                <w:spacing w:val="-8"/>
              </w:rPr>
              <w:t>(추계)</w:t>
            </w:r>
            <w:r w:rsidRPr="00F23320">
              <w:rPr>
                <w:rFonts w:hint="eastAsia"/>
                <w:spacing w:val="-8"/>
              </w:rPr>
              <w:t xml:space="preserve"> </w:t>
            </w:r>
            <w:proofErr w:type="spellStart"/>
            <w:r w:rsidRPr="00F23320">
              <w:rPr>
                <w:rFonts w:hint="eastAsia"/>
                <w:spacing w:val="-8"/>
              </w:rPr>
              <w:t>첫째주</w:t>
            </w:r>
            <w:proofErr w:type="spellEnd"/>
            <w:r w:rsidRPr="00F23320">
              <w:rPr>
                <w:rFonts w:hint="eastAsia"/>
                <w:spacing w:val="-8"/>
              </w:rPr>
              <w:t>(초록입력 오픈 후) organizer에게 관련 안내 메일(초록등록 등) 발송 예정</w:t>
            </w:r>
          </w:p>
          <w:p w14:paraId="293100DB" w14:textId="28DBD1A6" w:rsidR="002946F3" w:rsidRPr="002946F3" w:rsidRDefault="002946F3" w:rsidP="002946F3">
            <w:r w:rsidRPr="002946F3">
              <w:rPr>
                <w:rFonts w:hint="eastAsia"/>
              </w:rPr>
              <w:t xml:space="preserve">1. </w:t>
            </w:r>
            <w:proofErr w:type="spellStart"/>
            <w:r w:rsidRPr="002946F3">
              <w:rPr>
                <w:rFonts w:hint="eastAsia"/>
              </w:rPr>
              <w:t>오거나이저</w:t>
            </w:r>
            <w:proofErr w:type="spellEnd"/>
            <w:r w:rsidR="008076BF">
              <w:rPr>
                <w:rFonts w:hint="eastAsia"/>
              </w:rPr>
              <w:t xml:space="preserve"> </w:t>
            </w:r>
            <w:r w:rsidR="008076BF">
              <w:t>[</w:t>
            </w:r>
            <w:r w:rsidRPr="002946F3">
              <w:rPr>
                <w:rFonts w:hint="eastAsia"/>
              </w:rPr>
              <w:t>2명~3명</w:t>
            </w:r>
            <w:r w:rsidR="008076BF">
              <w:rPr>
                <w:rFonts w:hint="eastAsia"/>
              </w:rPr>
              <w:t>]</w:t>
            </w:r>
            <w:r w:rsidRPr="002946F3">
              <w:rPr>
                <w:rFonts w:hint="eastAsia"/>
              </w:rPr>
              <w:t xml:space="preserve"> 및 연사</w:t>
            </w:r>
            <w:r w:rsidR="008076BF">
              <w:rPr>
                <w:rFonts w:hint="eastAsia"/>
              </w:rPr>
              <w:t xml:space="preserve"> </w:t>
            </w:r>
            <w:r w:rsidR="008076BF">
              <w:t>[</w:t>
            </w:r>
            <w:r w:rsidR="00FC5AD8">
              <w:rPr>
                <w:rFonts w:hint="eastAsia"/>
              </w:rPr>
              <w:t xml:space="preserve">4명 또는 </w:t>
            </w:r>
            <w:r w:rsidRPr="002946F3">
              <w:rPr>
                <w:rFonts w:hint="eastAsia"/>
              </w:rPr>
              <w:t>8명</w:t>
            </w:r>
            <w:r w:rsidR="008076BF">
              <w:rPr>
                <w:rFonts w:hint="eastAsia"/>
              </w:rPr>
              <w:t>]</w:t>
            </w:r>
            <w:r w:rsidR="00FC5AD8">
              <w:rPr>
                <w:rFonts w:hint="eastAsia"/>
              </w:rPr>
              <w:t>으로 구성</w:t>
            </w:r>
          </w:p>
          <w:p w14:paraId="57FAA28E" w14:textId="77777777" w:rsidR="002946F3" w:rsidRPr="002946F3" w:rsidRDefault="002946F3" w:rsidP="00FC5AD8">
            <w:pPr>
              <w:ind w:left="200" w:hangingChars="100" w:hanging="200"/>
            </w:pPr>
            <w:r w:rsidRPr="002946F3">
              <w:rPr>
                <w:rFonts w:hint="eastAsia"/>
              </w:rPr>
              <w:t>2. 초청발표는 25분, 일반 구두발표의 경우 20분으로 구성(질의응답시간 포함).</w:t>
            </w:r>
            <w:r w:rsidRPr="002946F3">
              <w:rPr>
                <w:rFonts w:hint="eastAsia"/>
              </w:rPr>
              <w:br/>
              <w:t>*8편을 넘어가지 않도록 구성. 넘어가는 경우 학술부위원장/학회사무국으로 연락</w:t>
            </w:r>
          </w:p>
          <w:p w14:paraId="453B08FD" w14:textId="77777777" w:rsidR="002946F3" w:rsidRPr="002946F3" w:rsidRDefault="002946F3" w:rsidP="00FC5AD8">
            <w:pPr>
              <w:ind w:firstLineChars="100" w:firstLine="200"/>
            </w:pPr>
            <w:r w:rsidRPr="002946F3">
              <w:rPr>
                <w:rFonts w:hint="eastAsia"/>
              </w:rPr>
              <w:t>*</w:t>
            </w:r>
            <w:r w:rsidRPr="00145AB2">
              <w:rPr>
                <w:rFonts w:hint="eastAsia"/>
                <w:u w:val="single"/>
              </w:rPr>
              <w:t>모든 발표자</w:t>
            </w:r>
            <w:r w:rsidR="00145AB2" w:rsidRPr="00145AB2">
              <w:rPr>
                <w:rFonts w:hint="eastAsia"/>
                <w:u w:val="single"/>
              </w:rPr>
              <w:t xml:space="preserve"> 및 학술대회 참가자(organizer, </w:t>
            </w:r>
            <w:r w:rsidR="00145AB2" w:rsidRPr="00145AB2">
              <w:rPr>
                <w:u w:val="single"/>
              </w:rPr>
              <w:t>좌장</w:t>
            </w:r>
            <w:r w:rsidR="00145AB2" w:rsidRPr="00145AB2">
              <w:rPr>
                <w:rFonts w:hint="eastAsia"/>
                <w:u w:val="single"/>
              </w:rPr>
              <w:t xml:space="preserve">)는 </w:t>
            </w:r>
            <w:r w:rsidRPr="00145AB2">
              <w:rPr>
                <w:rFonts w:hint="eastAsia"/>
                <w:u w:val="single"/>
              </w:rPr>
              <w:t>등록비를 납부해야 함</w:t>
            </w:r>
          </w:p>
          <w:p w14:paraId="04D49EDE" w14:textId="62331475" w:rsidR="002946F3" w:rsidRPr="002946F3" w:rsidRDefault="002946F3" w:rsidP="002946F3">
            <w:r w:rsidRPr="002946F3">
              <w:rPr>
                <w:rFonts w:hint="eastAsia"/>
              </w:rPr>
              <w:t xml:space="preserve">3. </w:t>
            </w:r>
            <w:r w:rsidR="00AF1607" w:rsidRPr="00AF1607">
              <w:rPr>
                <w:rFonts w:hint="eastAsia"/>
                <w:spacing w:val="-4"/>
              </w:rPr>
              <w:t>학술위원을</w:t>
            </w:r>
            <w:r w:rsidR="00A73A41">
              <w:rPr>
                <w:rFonts w:hint="eastAsia"/>
                <w:spacing w:val="-4"/>
              </w:rPr>
              <w:t xml:space="preserve"> 세션</w:t>
            </w:r>
            <w:r w:rsidR="00AF1607" w:rsidRPr="00AF1607">
              <w:rPr>
                <w:spacing w:val="-4"/>
              </w:rPr>
              <w:t xml:space="preserve"> </w:t>
            </w:r>
            <w:r w:rsidR="00CC68B8">
              <w:rPr>
                <w:rFonts w:hint="eastAsia"/>
                <w:spacing w:val="-4"/>
              </w:rPr>
              <w:t>organ</w:t>
            </w:r>
            <w:r w:rsidR="009253F7">
              <w:rPr>
                <w:rFonts w:hint="eastAsia"/>
                <w:spacing w:val="-4"/>
              </w:rPr>
              <w:t>i</w:t>
            </w:r>
            <w:r w:rsidR="00CC68B8">
              <w:rPr>
                <w:rFonts w:hint="eastAsia"/>
                <w:spacing w:val="-4"/>
              </w:rPr>
              <w:t>zer</w:t>
            </w:r>
            <w:r w:rsidR="00AF1607" w:rsidRPr="00AF1607">
              <w:rPr>
                <w:spacing w:val="-4"/>
              </w:rPr>
              <w:t>에</w:t>
            </w:r>
            <w:r w:rsidR="00AF1607">
              <w:rPr>
                <w:rFonts w:hint="eastAsia"/>
                <w:spacing w:val="-4"/>
              </w:rPr>
              <w:t xml:space="preserve"> </w:t>
            </w:r>
            <w:r w:rsidR="00AF1607" w:rsidRPr="00AF1607">
              <w:rPr>
                <w:spacing w:val="-4"/>
              </w:rPr>
              <w:t>포함해야 함</w:t>
            </w:r>
            <w:r w:rsidR="00AF1607">
              <w:rPr>
                <w:rFonts w:hint="eastAsia"/>
                <w:spacing w:val="-4"/>
              </w:rPr>
              <w:t>.</w:t>
            </w:r>
            <w:r w:rsidRPr="00FC5AD8">
              <w:rPr>
                <w:rFonts w:hint="eastAsia"/>
                <w:spacing w:val="-4"/>
              </w:rPr>
              <w:t xml:space="preserve"> 대표 </w:t>
            </w:r>
            <w:r w:rsidR="00324F64">
              <w:rPr>
                <w:rFonts w:hint="eastAsia"/>
                <w:spacing w:val="-4"/>
              </w:rPr>
              <w:t>organizer가</w:t>
            </w:r>
            <w:r w:rsidRPr="002946F3">
              <w:rPr>
                <w:rFonts w:hint="eastAsia"/>
              </w:rPr>
              <w:t xml:space="preserve"> 추가로 organizer를 개별적으로 선정하신 후, 주제에 부합하게 세션을 구성.</w:t>
            </w:r>
          </w:p>
          <w:p w14:paraId="51EA5FAB" w14:textId="77777777" w:rsidR="002946F3" w:rsidRDefault="002946F3" w:rsidP="002946F3">
            <w:pPr>
              <w:tabs>
                <w:tab w:val="left" w:pos="1763"/>
              </w:tabs>
            </w:pPr>
            <w:r w:rsidRPr="002946F3">
              <w:rPr>
                <w:rFonts w:hint="eastAsia"/>
              </w:rPr>
              <w:t xml:space="preserve">4. </w:t>
            </w:r>
            <w:r w:rsidRPr="00083E2F">
              <w:rPr>
                <w:rFonts w:hint="eastAsia"/>
                <w:spacing w:val="-8"/>
              </w:rPr>
              <w:t>단일 학회(춘계 또는 추계)에서 한 명의 발표자는 한 개의 구두발표만 수행이 가능함. 발표주제가</w:t>
            </w:r>
            <w:r w:rsidRPr="002946F3">
              <w:rPr>
                <w:rFonts w:hint="eastAsia"/>
              </w:rPr>
              <w:t xml:space="preserve"> 다르다고 하더라도 동일인의 중복발표는 불허함. 따라서 연사 섭외 시 해당 원칙을 </w:t>
            </w:r>
            <w:proofErr w:type="spellStart"/>
            <w:r w:rsidRPr="002946F3">
              <w:rPr>
                <w:rFonts w:hint="eastAsia"/>
              </w:rPr>
              <w:t>설명드리고</w:t>
            </w:r>
            <w:proofErr w:type="spellEnd"/>
            <w:r w:rsidRPr="002946F3">
              <w:rPr>
                <w:rFonts w:hint="eastAsia"/>
              </w:rPr>
              <w:t xml:space="preserve">, 다른 세션에서의 초청을 </w:t>
            </w:r>
            <w:proofErr w:type="spellStart"/>
            <w:r w:rsidRPr="002946F3">
              <w:rPr>
                <w:rFonts w:hint="eastAsia"/>
              </w:rPr>
              <w:t>기수락한</w:t>
            </w:r>
            <w:proofErr w:type="spellEnd"/>
            <w:r w:rsidRPr="002946F3">
              <w:rPr>
                <w:rFonts w:hint="eastAsia"/>
              </w:rPr>
              <w:t xml:space="preserve"> 상황이라면 다른 연사분을 섭외해야 함.</w:t>
            </w:r>
          </w:p>
          <w:p w14:paraId="4062B079" w14:textId="77777777" w:rsidR="00195721" w:rsidRDefault="00195721" w:rsidP="002946F3">
            <w:pPr>
              <w:tabs>
                <w:tab w:val="left" w:pos="1763"/>
              </w:tabs>
            </w:pPr>
            <w:r w:rsidRPr="00DA5040">
              <w:rPr>
                <w:rFonts w:hint="eastAsia"/>
              </w:rPr>
              <w:t>5</w:t>
            </w:r>
            <w:r w:rsidRPr="00DA5040">
              <w:t xml:space="preserve">. </w:t>
            </w:r>
            <w:r w:rsidRPr="00DA5040">
              <w:rPr>
                <w:rFonts w:hint="eastAsia"/>
              </w:rPr>
              <w:t>해외연사 초청 시:</w:t>
            </w:r>
            <w:r w:rsidRPr="00DA5040">
              <w:t xml:space="preserve"> 1) </w:t>
            </w:r>
            <w:r w:rsidRPr="00DA5040">
              <w:rPr>
                <w:rFonts w:hint="eastAsia"/>
              </w:rPr>
              <w:t>등록비 면제,</w:t>
            </w:r>
            <w:r w:rsidRPr="00DA5040">
              <w:t xml:space="preserve"> 2) </w:t>
            </w:r>
            <w:proofErr w:type="spellStart"/>
            <w:r w:rsidRPr="00DA5040">
              <w:rPr>
                <w:rFonts w:hint="eastAsia"/>
              </w:rPr>
              <w:t>연사료</w:t>
            </w:r>
            <w:proofErr w:type="spellEnd"/>
            <w:r w:rsidRPr="00DA5040">
              <w:rPr>
                <w:rFonts w:hint="eastAsia"/>
              </w:rPr>
              <w:t xml:space="preserve"> 없음,</w:t>
            </w:r>
            <w:r w:rsidRPr="00DA5040">
              <w:t xml:space="preserve"> 3) </w:t>
            </w:r>
            <w:r w:rsidRPr="00DA5040">
              <w:rPr>
                <w:rFonts w:hint="eastAsia"/>
              </w:rPr>
              <w:t>숙박지원 없음(예약만 가능)</w:t>
            </w:r>
            <w:r w:rsidRPr="00DA5040">
              <w:t>.</w:t>
            </w:r>
          </w:p>
          <w:p w14:paraId="6BDF4CAA" w14:textId="38236190" w:rsidR="009843BF" w:rsidRPr="009843BF" w:rsidRDefault="009843BF" w:rsidP="002946F3">
            <w:pPr>
              <w:tabs>
                <w:tab w:val="left" w:pos="1763"/>
              </w:tabs>
              <w:rPr>
                <w:color w:val="FF0000"/>
                <w:sz w:val="2"/>
                <w:szCs w:val="2"/>
              </w:rPr>
            </w:pPr>
          </w:p>
        </w:tc>
      </w:tr>
    </w:tbl>
    <w:p w14:paraId="7B78BF82" w14:textId="77777777" w:rsidR="0004134A" w:rsidRPr="0050118A" w:rsidRDefault="0004134A" w:rsidP="00195721">
      <w:pPr>
        <w:spacing w:after="0" w:line="240" w:lineRule="auto"/>
        <w:rPr>
          <w:sz w:val="2"/>
          <w:szCs w:val="2"/>
        </w:rPr>
      </w:pPr>
    </w:p>
    <w:sectPr w:rsidR="0004134A" w:rsidRPr="0050118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78002" w14:textId="77777777" w:rsidR="00D27DB9" w:rsidRDefault="00D27DB9" w:rsidP="002C5A1C">
      <w:pPr>
        <w:spacing w:after="0" w:line="240" w:lineRule="auto"/>
      </w:pPr>
      <w:r>
        <w:separator/>
      </w:r>
    </w:p>
  </w:endnote>
  <w:endnote w:type="continuationSeparator" w:id="0">
    <w:p w14:paraId="10653BA9" w14:textId="77777777" w:rsidR="00D27DB9" w:rsidRDefault="00D27DB9" w:rsidP="002C5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B29AC" w14:textId="77777777" w:rsidR="00D27DB9" w:rsidRDefault="00D27DB9" w:rsidP="002C5A1C">
      <w:pPr>
        <w:spacing w:after="0" w:line="240" w:lineRule="auto"/>
      </w:pPr>
      <w:r>
        <w:separator/>
      </w:r>
    </w:p>
  </w:footnote>
  <w:footnote w:type="continuationSeparator" w:id="0">
    <w:p w14:paraId="755CF98C" w14:textId="77777777" w:rsidR="00D27DB9" w:rsidRDefault="00D27DB9" w:rsidP="002C5A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DM2tLAwMrA0NDVU0lEKTi0uzszPAykwqgUAU5xbVywAAAA="/>
  </w:docVars>
  <w:rsids>
    <w:rsidRoot w:val="002946F3"/>
    <w:rsid w:val="0004134A"/>
    <w:rsid w:val="00083E2F"/>
    <w:rsid w:val="000E0431"/>
    <w:rsid w:val="00145AB2"/>
    <w:rsid w:val="001542FE"/>
    <w:rsid w:val="00195721"/>
    <w:rsid w:val="001E3013"/>
    <w:rsid w:val="00217A85"/>
    <w:rsid w:val="002946F3"/>
    <w:rsid w:val="002C5A1C"/>
    <w:rsid w:val="002D4771"/>
    <w:rsid w:val="00324F64"/>
    <w:rsid w:val="00347348"/>
    <w:rsid w:val="004F4046"/>
    <w:rsid w:val="0050118A"/>
    <w:rsid w:val="00590269"/>
    <w:rsid w:val="00601D86"/>
    <w:rsid w:val="00672117"/>
    <w:rsid w:val="006D15BA"/>
    <w:rsid w:val="008076BF"/>
    <w:rsid w:val="00824E94"/>
    <w:rsid w:val="00827EF0"/>
    <w:rsid w:val="008576D8"/>
    <w:rsid w:val="009253F7"/>
    <w:rsid w:val="009843BF"/>
    <w:rsid w:val="009F72E8"/>
    <w:rsid w:val="00A73A41"/>
    <w:rsid w:val="00AE2BD8"/>
    <w:rsid w:val="00AF1607"/>
    <w:rsid w:val="00B0110C"/>
    <w:rsid w:val="00BA4276"/>
    <w:rsid w:val="00CA4E5F"/>
    <w:rsid w:val="00CC68B8"/>
    <w:rsid w:val="00D04FD8"/>
    <w:rsid w:val="00D27DB9"/>
    <w:rsid w:val="00D86BB6"/>
    <w:rsid w:val="00DA5040"/>
    <w:rsid w:val="00E57185"/>
    <w:rsid w:val="00ED13AB"/>
    <w:rsid w:val="00F23320"/>
    <w:rsid w:val="00F37F79"/>
    <w:rsid w:val="00F5389C"/>
    <w:rsid w:val="00FC5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744BAF"/>
  <w15:docId w15:val="{4CDBDC16-0F20-48CA-ACEF-C1D8988BE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2946F3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2946F3"/>
    <w:pPr>
      <w:ind w:leftChars="400" w:left="800"/>
    </w:pPr>
  </w:style>
  <w:style w:type="table" w:styleId="a5">
    <w:name w:val="Table Grid"/>
    <w:basedOn w:val="a1"/>
    <w:uiPriority w:val="59"/>
    <w:rsid w:val="002946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2C5A1C"/>
    <w:pPr>
      <w:tabs>
        <w:tab w:val="center" w:pos="4680"/>
        <w:tab w:val="right" w:pos="9360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2C5A1C"/>
  </w:style>
  <w:style w:type="paragraph" w:styleId="a7">
    <w:name w:val="footer"/>
    <w:basedOn w:val="a"/>
    <w:link w:val="Char0"/>
    <w:uiPriority w:val="99"/>
    <w:unhideWhenUsed/>
    <w:rsid w:val="002C5A1C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2C5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_PSK</dc:creator>
  <cp:lastModifiedBy>User</cp:lastModifiedBy>
  <cp:revision>20</cp:revision>
  <cp:lastPrinted>2023-10-30T02:18:00Z</cp:lastPrinted>
  <dcterms:created xsi:type="dcterms:W3CDTF">2023-10-30T02:22:00Z</dcterms:created>
  <dcterms:modified xsi:type="dcterms:W3CDTF">2025-11-05T02:13:00Z</dcterms:modified>
</cp:coreProperties>
</file>